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DD4D5E" w14:textId="398CF23C" w:rsidR="00AB1F4B" w:rsidRPr="0061406D" w:rsidRDefault="00AB1F4B" w:rsidP="00AB1F4B">
      <w:pPr>
        <w:pBdr>
          <w:left w:val="single" w:sz="36" w:space="15" w:color="4B84BF"/>
        </w:pBdr>
        <w:shd w:val="clear" w:color="auto" w:fill="FFFFFF"/>
        <w:spacing w:after="192" w:line="240" w:lineRule="auto"/>
        <w:ind w:left="-567"/>
        <w:jc w:val="both"/>
        <w:outlineLvl w:val="0"/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</w:pP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Повідомл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про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провед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="00D80945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публічних</w:t>
      </w:r>
      <w:proofErr w:type="spellEnd"/>
      <w:r w:rsidR="00D80945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електронни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к</w:t>
      </w:r>
      <w:r w:rsid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онсультацій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з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громадськістю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про</w:t>
      </w:r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єкт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Антикорупцій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програм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Держав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інспек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архітектур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містобудув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Україн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на 2022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рік</w:t>
      </w:r>
      <w:proofErr w:type="spellEnd"/>
    </w:p>
    <w:p w14:paraId="6BEDF99F" w14:textId="77777777" w:rsidR="00AB1F4B" w:rsidRPr="0061406D" w:rsidRDefault="00AB1F4B" w:rsidP="0061406D">
      <w:pPr>
        <w:shd w:val="clear" w:color="auto" w:fill="FFFFFF"/>
        <w:spacing w:after="300" w:line="240" w:lineRule="auto"/>
        <w:ind w:left="-56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140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 w:eastAsia="ru-RU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1.10.2021</w:t>
      </w:r>
      <w:bookmarkStart w:id="0" w:name="_GoBack"/>
      <w:bookmarkEnd w:id="0"/>
    </w:p>
    <w:p w14:paraId="238E26E0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З метою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ублічног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бговор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,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ивч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рахув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умки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ромадськост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н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фіційном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ебсайт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Держав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інспек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архітектур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містобудув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України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розміщено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єкт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ої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и</w:t>
      </w:r>
      <w:proofErr w:type="spellEnd"/>
      <w:r w:rsidRPr="0061406D">
        <w:rPr>
          <w:rFonts w:ascii="Times New Roman" w:eastAsia="Times New Roman" w:hAnsi="Times New Roman" w:cs="Times New Roman"/>
          <w:color w:val="004BC1"/>
          <w:sz w:val="24"/>
          <w:szCs w:val="24"/>
          <w:u w:val="single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Держав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інспек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архіт</w:t>
      </w:r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ектури</w:t>
      </w:r>
      <w:proofErr w:type="spellEnd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та </w:t>
      </w:r>
      <w:proofErr w:type="spellStart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містобудування</w:t>
      </w:r>
      <w:proofErr w:type="spellEnd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України</w:t>
      </w:r>
      <w:proofErr w:type="spellEnd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на </w:t>
      </w:r>
      <w:r w:rsid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    </w:t>
      </w:r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2022 </w:t>
      </w:r>
      <w:proofErr w:type="spellStart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>рік</w:t>
      </w:r>
      <w:proofErr w:type="spellEnd"/>
      <w:r w:rsidR="0061406D"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(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дал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–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а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а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).</w:t>
      </w:r>
    </w:p>
    <w:p w14:paraId="1F76183F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єкт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</w:t>
      </w:r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йної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и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схвалено</w:t>
      </w:r>
      <w:proofErr w:type="spellEnd"/>
      <w:r w:rsid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29</w:t>
      </w: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вересня 2021 року н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сіданн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міс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цінк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йни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ризиків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моніторинг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икон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Держав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інспек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архітектур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містобудув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Україн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kern w:val="36"/>
          <w:sz w:val="24"/>
          <w:szCs w:val="24"/>
          <w:lang w:val="ru-RU" w:eastAsia="ru-RU"/>
        </w:rPr>
        <w:t>.</w:t>
      </w:r>
    </w:p>
    <w:p w14:paraId="108CFD8F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розроблен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ідповідн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о Закону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Україн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«Про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обіг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», Порядку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ідготовк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,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од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и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н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огодж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о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Національног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агентства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итань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обіг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дійсн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ї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огодж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,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твердженог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рішенням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Національног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агентства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итань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обіг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ід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8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руд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2017 року № 1379, з метою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обіг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йни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ов’язани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єю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авопорушень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,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створ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дієв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систем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тид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явам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у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діяльност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ІАМ.</w:t>
      </w:r>
    </w:p>
    <w:p w14:paraId="0BE8142B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З метою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рахув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ромадськ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умки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ідвищ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якост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ідготовк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ромадське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бговор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у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форм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електронних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нсультаці</w:t>
      </w:r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й</w:t>
      </w:r>
      <w:proofErr w:type="spellEnd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з </w:t>
      </w:r>
      <w:proofErr w:type="spellStart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ромадськістю</w:t>
      </w:r>
      <w:proofErr w:type="spellEnd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триватиме</w:t>
      </w:r>
      <w:proofErr w:type="spellEnd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з 02</w:t>
      </w: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жовтня</w:t>
      </w:r>
      <w:proofErr w:type="spellEnd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2021 року до 16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жовт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2021 року</w:t>
      </w:r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="008C6DA1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ключн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.</w:t>
      </w:r>
    </w:p>
    <w:p w14:paraId="615A7875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До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бговор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рошуютьс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ус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цікавлен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особи.</w:t>
      </w:r>
    </w:p>
    <w:p w14:paraId="66CBFB3D" w14:textId="70B82078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Просимо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надсилат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св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пози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уваж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н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електронн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адресу </w:t>
      </w:r>
      <w:hyperlink r:id="rId5" w:history="1">
        <w:r w:rsidRPr="0061406D">
          <w:rPr>
            <w:rStyle w:val="a4"/>
            <w:rFonts w:ascii="Times New Roman" w:hAnsi="Times New Roman" w:cs="Times New Roman"/>
            <w:color w:val="000000"/>
            <w:sz w:val="24"/>
            <w:szCs w:val="24"/>
          </w:rPr>
          <w:t>zvk@diam.gov.ua</w:t>
        </w:r>
      </w:hyperlink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оміткою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«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пози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о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Антикорупційно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грами</w:t>
      </w:r>
      <w:proofErr w:type="spellEnd"/>
      <w:r w:rsidR="00D80945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ДІАМ</w:t>
      </w: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».</w:t>
      </w:r>
    </w:p>
    <w:p w14:paraId="3A725217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нтактн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особи: </w:t>
      </w:r>
    </w:p>
    <w:p w14:paraId="4EC40AA8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Семеній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лександр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алерійович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–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.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. Сектору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итань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обіг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иявл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, </w:t>
      </w:r>
    </w:p>
    <w:p w14:paraId="51D9A1C0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Кондратенко Маргари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лександрівна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–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оловний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спеціаліст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Сектору з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итань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запобіга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т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виявл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корупції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,</w:t>
      </w:r>
    </w:p>
    <w:p w14:paraId="251F30F9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тел. </w:t>
      </w:r>
      <w:r w:rsidR="008C6D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044) 357 52 50</w:t>
      </w:r>
      <w:r w:rsidR="00D7132A" w:rsidRPr="0061406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</w:p>
    <w:p w14:paraId="38A67B5A" w14:textId="77777777" w:rsidR="00AB1F4B" w:rsidRPr="0061406D" w:rsidRDefault="00AB1F4B" w:rsidP="00AB1F4B">
      <w:pPr>
        <w:shd w:val="clear" w:color="auto" w:fill="FFFFFF"/>
        <w:spacing w:after="300" w:line="240" w:lineRule="auto"/>
        <w:ind w:left="-567"/>
        <w:jc w:val="both"/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</w:pP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Результати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провед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громадського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бговорення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будуть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прилюднені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на </w:t>
      </w:r>
      <w:proofErr w:type="spellStart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>офіційному</w:t>
      </w:r>
      <w:proofErr w:type="spellEnd"/>
      <w:r w:rsidRPr="0061406D">
        <w:rPr>
          <w:rFonts w:ascii="Times New Roman" w:eastAsia="Times New Roman" w:hAnsi="Times New Roman" w:cs="Times New Roman"/>
          <w:color w:val="1D1D1B"/>
          <w:sz w:val="24"/>
          <w:szCs w:val="24"/>
          <w:lang w:val="ru-RU" w:eastAsia="ru-RU"/>
        </w:rPr>
        <w:t xml:space="preserve"> вебсайті ДІАМ.</w:t>
      </w:r>
    </w:p>
    <w:p w14:paraId="65D6FCB1" w14:textId="77777777" w:rsidR="00F96CB1" w:rsidRPr="00AB1F4B" w:rsidRDefault="00F96CB1" w:rsidP="00AB1F4B">
      <w:pPr>
        <w:ind w:left="-567"/>
        <w:rPr>
          <w:rFonts w:ascii="Times New Roman" w:hAnsi="Times New Roman" w:cs="Times New Roman"/>
          <w:sz w:val="28"/>
          <w:szCs w:val="28"/>
          <w:lang w:val="ru-RU"/>
        </w:rPr>
      </w:pPr>
    </w:p>
    <w:sectPr w:rsidR="00F96CB1" w:rsidRPr="00AB1F4B" w:rsidSect="008764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7YAQnNDQyMjSyUdpeDU4uLM/DyQAsNaAE+evJ4sAAAA"/>
  </w:docVars>
  <w:rsids>
    <w:rsidRoot w:val="006D6EDF"/>
    <w:rsid w:val="004D7536"/>
    <w:rsid w:val="0061406D"/>
    <w:rsid w:val="006D6EDF"/>
    <w:rsid w:val="008764DB"/>
    <w:rsid w:val="008C6DA1"/>
    <w:rsid w:val="00A40EAE"/>
    <w:rsid w:val="00AB1F4B"/>
    <w:rsid w:val="00D7132A"/>
    <w:rsid w:val="00D80945"/>
    <w:rsid w:val="00F9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03B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AB1F4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B1F4B"/>
    <w:rPr>
      <w:rFonts w:ascii="Times New Roman" w:eastAsia="Times New Roman" w:hAnsi="Times New Roman" w:cs="Times New Roman"/>
      <w:b/>
      <w:bCs/>
      <w:kern w:val="36"/>
      <w:sz w:val="48"/>
      <w:szCs w:val="48"/>
      <w:lang w:val="ru-RU" w:eastAsia="ru-RU"/>
    </w:rPr>
  </w:style>
  <w:style w:type="paragraph" w:styleId="a3">
    <w:name w:val="Normal (Web)"/>
    <w:basedOn w:val="a"/>
    <w:uiPriority w:val="99"/>
    <w:semiHidden/>
    <w:unhideWhenUsed/>
    <w:rsid w:val="00AB1F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4">
    <w:name w:val="Hyperlink"/>
    <w:basedOn w:val="a0"/>
    <w:uiPriority w:val="99"/>
    <w:semiHidden/>
    <w:unhideWhenUsed/>
    <w:rsid w:val="00AB1F4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AB1F4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B1F4B"/>
    <w:rPr>
      <w:rFonts w:ascii="Times New Roman" w:eastAsia="Times New Roman" w:hAnsi="Times New Roman" w:cs="Times New Roman"/>
      <w:b/>
      <w:bCs/>
      <w:kern w:val="36"/>
      <w:sz w:val="48"/>
      <w:szCs w:val="48"/>
      <w:lang w:val="ru-RU" w:eastAsia="ru-RU"/>
    </w:rPr>
  </w:style>
  <w:style w:type="paragraph" w:styleId="a3">
    <w:name w:val="Normal (Web)"/>
    <w:basedOn w:val="a"/>
    <w:uiPriority w:val="99"/>
    <w:semiHidden/>
    <w:unhideWhenUsed/>
    <w:rsid w:val="00AB1F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4">
    <w:name w:val="Hyperlink"/>
    <w:basedOn w:val="a0"/>
    <w:uiPriority w:val="99"/>
    <w:semiHidden/>
    <w:unhideWhenUsed/>
    <w:rsid w:val="00AB1F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18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78240">
          <w:marLeft w:val="0"/>
          <w:marRight w:val="0"/>
          <w:marTop w:val="0"/>
          <w:marBottom w:val="75"/>
          <w:divBdr>
            <w:top w:val="single" w:sz="12" w:space="0" w:color="D5DEED"/>
            <w:left w:val="single" w:sz="12" w:space="11" w:color="D5DEED"/>
            <w:bottom w:val="single" w:sz="12" w:space="0" w:color="D5DEED"/>
            <w:right w:val="single" w:sz="12" w:space="11" w:color="D5DEE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zvk@diam.gov.u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гарита</dc:creator>
  <cp:lastModifiedBy>Пользователь</cp:lastModifiedBy>
  <cp:revision>2</cp:revision>
  <dcterms:created xsi:type="dcterms:W3CDTF">2021-10-01T18:53:00Z</dcterms:created>
  <dcterms:modified xsi:type="dcterms:W3CDTF">2021-10-01T18:53:00Z</dcterms:modified>
</cp:coreProperties>
</file>